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81710" w14:textId="5685BD32" w:rsidR="00DC3EB9" w:rsidRPr="00FA02B2" w:rsidRDefault="00DC3EB9" w:rsidP="00DC3EB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02B2">
        <w:rPr>
          <w:rFonts w:ascii="Times New Roman" w:eastAsia="Times New Roman" w:hAnsi="Times New Roman" w:cs="Times New Roman"/>
          <w:b/>
          <w:sz w:val="24"/>
          <w:szCs w:val="24"/>
        </w:rPr>
        <w:t xml:space="preserve">Experiment No: </w:t>
      </w:r>
      <w:r w:rsidR="003F2CC6">
        <w:rPr>
          <w:rFonts w:ascii="Times New Roman" w:eastAsia="Times New Roman" w:hAnsi="Times New Roman" w:cs="Times New Roman"/>
          <w:b/>
          <w:sz w:val="24"/>
          <w:szCs w:val="24"/>
        </w:rPr>
        <w:t>6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DC3EB9" w:rsidRPr="00FA02B2" w14:paraId="516534D2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08A97724" w14:textId="67F21E14" w:rsidR="00DC3EB9" w:rsidRPr="00CA24F9" w:rsidRDefault="00DC3EB9" w:rsidP="002E0EA5">
            <w:pPr>
              <w:spacing w:after="0" w:line="240" w:lineRule="auto"/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 w:rsidR="00CA24F9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 </w:t>
            </w:r>
            <w:r w:rsidR="00CA24F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amit Kumar</w:t>
            </w:r>
          </w:p>
          <w:p w14:paraId="684C47A3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DC3EB9" w:rsidRPr="00FA02B2" w14:paraId="671CE3F5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2A838C0" w14:textId="455F821C" w:rsidR="00DC3EB9" w:rsidRPr="00CA24F9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 w:rsidR="00CA24F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CA24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 -A1</w:t>
            </w:r>
          </w:p>
          <w:p w14:paraId="7A95FD21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DC3EB9" w:rsidRPr="00FA02B2" w14:paraId="5C3F7348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A620957" w14:textId="7C0F3992" w:rsidR="00DC3EB9" w:rsidRPr="00CA24F9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CA24F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</w:p>
          <w:p w14:paraId="7E0D388D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DC3EB9" w:rsidRPr="00FA02B2" w14:paraId="4AF37BFE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0718514C" w14:textId="43E0A814" w:rsidR="00DC3EB9" w:rsidRPr="00CA24F9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 w:rsidR="00CA24F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8</w:t>
            </w:r>
            <w:r w:rsidR="00CA24F9" w:rsidRPr="00CA24F9">
              <w:rPr>
                <w:rFonts w:ascii="Times New Roman" w:eastAsia="Times New Roman" w:hAnsi="Times New Roman" w:cs="Times New Roman"/>
                <w:color w:val="000000"/>
                <w:vertAlign w:val="superscript"/>
                <w:lang w:val="en-IN" w:eastAsia="en-IN"/>
              </w:rPr>
              <w:t>th</w:t>
            </w:r>
            <w:r w:rsidR="00CA24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 xml:space="preserve"> September 2021</w:t>
            </w:r>
          </w:p>
        </w:tc>
      </w:tr>
      <w:tr w:rsidR="00DC3EB9" w:rsidRPr="00FA02B2" w14:paraId="1D3002C1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9E89FA1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6C40D3F4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E102A36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DC3EB9" w:rsidRPr="00FA02B2" w14:paraId="261F8E5F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55E6753D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052C77CF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5FD0117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23A5A323" w14:textId="77777777" w:rsidR="00DC3EB9" w:rsidRPr="00FA02B2" w:rsidRDefault="00DC3EB9" w:rsidP="00DC3EB9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DC3EB9" w:rsidRPr="00FA02B2" w14:paraId="5BE6BFCA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24703A47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bookmarkStart w:id="0" w:name="_Hlk64877226"/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007870FE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2793606B" w14:textId="77777777" w:rsidR="00DC3EB9" w:rsidRPr="00FA02B2" w:rsidRDefault="00DC3EB9" w:rsidP="002E0EA5">
            <w:pPr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Write a program to implement CPU scheduling for shortest job first (Preemptive and Non-Preemptive)</w:t>
            </w:r>
          </w:p>
        </w:tc>
      </w:tr>
      <w:tr w:rsidR="00DC3EB9" w:rsidRPr="00FA02B2" w14:paraId="0C68EF67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3E588256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648CE638" w14:textId="77777777" w:rsidR="00DC3EB9" w:rsidRPr="00332814" w:rsidRDefault="00DC3EB9" w:rsidP="002E0EA5">
            <w:pPr>
              <w:rPr>
                <w:rFonts w:ascii="Times New Roman" w:hAnsi="Times New Roman" w:cs="Times New Roman"/>
              </w:rPr>
            </w:pPr>
            <w:r w:rsidRPr="00332814">
              <w:rPr>
                <w:rFonts w:ascii="Times New Roman" w:eastAsia="Times New Roman" w:hAnsi="Times New Roman" w:cs="Times New Roman"/>
              </w:rPr>
              <w:t>The students will understand the Shortest Job First</w:t>
            </w:r>
            <w:r>
              <w:rPr>
                <w:rFonts w:ascii="Times New Roman" w:eastAsia="Times New Roman" w:hAnsi="Times New Roman" w:cs="Times New Roman"/>
              </w:rPr>
              <w:t xml:space="preserve"> scheduling mechanism</w:t>
            </w:r>
          </w:p>
        </w:tc>
      </w:tr>
      <w:tr w:rsidR="00DC3EB9" w:rsidRPr="00FA02B2" w14:paraId="248C2462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30B4FBF7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2A32F964" w14:textId="77777777" w:rsidR="00DC3EB9" w:rsidRPr="00FA02B2" w:rsidRDefault="00DC3EB9" w:rsidP="002E0EA5">
            <w:pPr>
              <w:rPr>
                <w:rFonts w:ascii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Implement the following CPU scheduling Algorithms.</w:t>
            </w:r>
          </w:p>
          <w:p w14:paraId="00962FD3" w14:textId="77777777" w:rsidR="00DC3EB9" w:rsidRPr="00FA02B2" w:rsidRDefault="00DC3EB9" w:rsidP="002E0EA5">
            <w:pPr>
              <w:pStyle w:val="ListParagraph"/>
              <w:numPr>
                <w:ilvl w:val="0"/>
                <w:numId w:val="23"/>
              </w:num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JF (Non-Preemptive)</w:t>
            </w:r>
          </w:p>
          <w:p w14:paraId="1CB55180" w14:textId="77777777" w:rsidR="00DC3EB9" w:rsidRPr="00FA02B2" w:rsidRDefault="00DC3EB9" w:rsidP="002E0EA5">
            <w:pPr>
              <w:pStyle w:val="ListParagraph"/>
              <w:numPr>
                <w:ilvl w:val="0"/>
                <w:numId w:val="23"/>
              </w:numPr>
              <w:tabs>
                <w:tab w:val="left" w:pos="540"/>
              </w:tabs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JTF (shortest remaining time first -Preemptive SJF)</w:t>
            </w:r>
          </w:p>
          <w:p w14:paraId="7304568B" w14:textId="77777777" w:rsidR="00DC3EB9" w:rsidRPr="00FA02B2" w:rsidRDefault="00DC3EB9" w:rsidP="002E0EA5">
            <w:pPr>
              <w:tabs>
                <w:tab w:val="left" w:pos="540"/>
              </w:tabs>
              <w:spacing w:after="0" w:line="240" w:lineRule="auto"/>
              <w:ind w:left="540"/>
              <w:rPr>
                <w:rFonts w:ascii="Times New Roman" w:eastAsia="Times New Roman" w:hAnsi="Times New Roman" w:cs="Times New Roman"/>
              </w:rPr>
            </w:pPr>
          </w:p>
          <w:p w14:paraId="0878FCEF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DC3EB9" w:rsidRPr="00FA02B2" w14:paraId="387C3908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2F5C88FD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0C000D08" w14:textId="77777777" w:rsidR="00DC3EB9" w:rsidRPr="00FA02B2" w:rsidRDefault="00DC3EB9" w:rsidP="002E0EA5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Shortest Job first is having the advantage of a minimum average waiting </w:t>
            </w:r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time .</w:t>
            </w:r>
            <w:proofErr w:type="gramEnd"/>
          </w:p>
          <w:p w14:paraId="7900AB71" w14:textId="77777777" w:rsidR="00DC3EB9" w:rsidRPr="00FA02B2" w:rsidRDefault="00DC3EB9" w:rsidP="002E0EA5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This algorithm associates with each process the length of the process next burst </w:t>
            </w:r>
            <w:proofErr w:type="spellStart"/>
            <w:proofErr w:type="gramStart"/>
            <w:r w:rsidRPr="00FA02B2">
              <w:rPr>
                <w:rFonts w:ascii="Times New Roman" w:eastAsia="Times New Roman" w:hAnsi="Times New Roman" w:cs="Times New Roman"/>
              </w:rPr>
              <w:t>time.When</w:t>
            </w:r>
            <w:proofErr w:type="spellEnd"/>
            <w:proofErr w:type="gramEnd"/>
            <w:r w:rsidRPr="00FA02B2">
              <w:rPr>
                <w:rFonts w:ascii="Times New Roman" w:eastAsia="Times New Roman" w:hAnsi="Times New Roman" w:cs="Times New Roman"/>
              </w:rPr>
              <w:t xml:space="preserve"> CPU is available it assigned to the process that has the smallest next CPU burst </w:t>
            </w:r>
            <w:proofErr w:type="spellStart"/>
            <w:r w:rsidRPr="00FA02B2">
              <w:rPr>
                <w:rFonts w:ascii="Times New Roman" w:eastAsia="Times New Roman" w:hAnsi="Times New Roman" w:cs="Times New Roman"/>
              </w:rPr>
              <w:t>time.if</w:t>
            </w:r>
            <w:proofErr w:type="spellEnd"/>
            <w:r w:rsidRPr="00FA02B2">
              <w:rPr>
                <w:rFonts w:ascii="Times New Roman" w:eastAsia="Times New Roman" w:hAnsi="Times New Roman" w:cs="Times New Roman"/>
              </w:rPr>
              <w:t xml:space="preserve"> CPU burst time of two process is same then it follows FCFS.</w:t>
            </w:r>
          </w:p>
          <w:p w14:paraId="29BE0F74" w14:textId="77777777" w:rsidR="00DC3EB9" w:rsidRPr="00FA02B2" w:rsidRDefault="00DC3EB9" w:rsidP="002E0EA5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It may cause starvation if shorter processes keep coming. This problem can be solved using the concept of ageing.</w:t>
            </w:r>
          </w:p>
          <w:p w14:paraId="7B63A34A" w14:textId="77777777" w:rsidR="00DC3EB9" w:rsidRPr="00FA02B2" w:rsidRDefault="00DC3EB9" w:rsidP="002E0EA5">
            <w:pPr>
              <w:pStyle w:val="ListParagraph"/>
              <w:numPr>
                <w:ilvl w:val="0"/>
                <w:numId w:val="24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 xml:space="preserve">It is practically infeasible as Operating System may not know burst time and therefore may not sort them. </w:t>
            </w:r>
          </w:p>
        </w:tc>
      </w:tr>
      <w:tr w:rsidR="00DC3EB9" w:rsidRPr="00FA02B2" w14:paraId="3715DF6D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10A4B828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1A399E9D" w14:textId="77777777" w:rsidR="00DC3EB9" w:rsidRPr="00FA02B2" w:rsidRDefault="00DC3EB9" w:rsidP="002E0EA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2F86BCD6" w14:textId="77777777" w:rsidR="00DC3EB9" w:rsidRPr="00FA02B2" w:rsidRDefault="00DC3EB9" w:rsidP="002E0EA5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hAnsi="Times New Roman" w:cs="Times New Roman"/>
              </w:rPr>
              <w:t xml:space="preserve"> </w:t>
            </w:r>
            <w:hyperlink r:id="rId7" w:history="1">
              <w:r w:rsidRPr="00FA02B2">
                <w:rPr>
                  <w:rFonts w:ascii="Times New Roman" w:eastAsia="Times New Roman" w:hAnsi="Times New Roman" w:cs="Times New Roman"/>
                </w:rPr>
                <w:t>scheduling algorithm</w:t>
              </w:r>
            </w:hyperlink>
            <w:r w:rsidRPr="00FA02B2">
              <w:rPr>
                <w:rFonts w:ascii="Times New Roman" w:eastAsia="Times New Roman" w:hAnsi="Times New Roman" w:cs="Times New Roman"/>
              </w:rPr>
              <w:t> In multilevel feedback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processes are not classified into groups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D20D2A">
              <w:rPr>
                <w:rFonts w:ascii="Times New Roman" w:eastAsia="Times New Roman" w:hAnsi="Times New Roman" w:cs="Times New Roman"/>
                <w:highlight w:val="green"/>
              </w:rPr>
              <w:t>B. a process can move to a different classified ready queue…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classification of the ready queue is permanent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none of the mentioned</w:t>
            </w:r>
          </w:p>
          <w:p w14:paraId="5F072260" w14:textId="77777777" w:rsidR="00DC3EB9" w:rsidRPr="00FA02B2" w:rsidRDefault="00DC3EB9" w:rsidP="002E0EA5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Select one which algorithms tend to minimize the process flow time?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First come First serv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B. Earliest Deadline First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D20D2A">
              <w:rPr>
                <w:rFonts w:ascii="Times New Roman" w:eastAsia="Times New Roman" w:hAnsi="Times New Roman" w:cs="Times New Roman"/>
                <w:highlight w:val="green"/>
              </w:rPr>
              <w:t>C. Shortest Job First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Longest Job First</w:t>
            </w:r>
          </w:p>
          <w:p w14:paraId="2FBEA567" w14:textId="77777777" w:rsidR="00DC3EB9" w:rsidRPr="00FA02B2" w:rsidRDefault="00DC3EB9" w:rsidP="002E0EA5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he process can be classified into many groups in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 </w:t>
            </w:r>
            <w:hyperlink r:id="rId8" w:history="1">
              <w:r w:rsidRPr="00FA02B2">
                <w:rPr>
                  <w:rFonts w:ascii="Times New Roman" w:eastAsia="Times New Roman" w:hAnsi="Times New Roman" w:cs="Times New Roman"/>
                </w:rPr>
                <w:t>shortest job scheduling algorithm</w:t>
              </w:r>
            </w:hyperlink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B6463B">
              <w:rPr>
                <w:rFonts w:ascii="Times New Roman" w:eastAsia="Times New Roman" w:hAnsi="Times New Roman" w:cs="Times New Roman"/>
                <w:highlight w:val="green"/>
              </w:rPr>
              <w:t>B. multilevel queue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FA02B2">
              <w:rPr>
                <w:rFonts w:ascii="Times New Roman" w:eastAsia="Times New Roman" w:hAnsi="Times New Roman" w:cs="Times New Roman"/>
              </w:rPr>
              <w:lastRenderedPageBreak/>
              <w:t>C. round-robin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priority scheduling algorithm</w:t>
            </w:r>
          </w:p>
          <w:p w14:paraId="3FDC22CE" w14:textId="77777777" w:rsidR="00DC3EB9" w:rsidRPr="00FA02B2" w:rsidRDefault="00DC3EB9" w:rsidP="002E0EA5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he turnaround time for short jobs during multiprogramming is usually Shortened and that for long jobs is slightly ___________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Shorten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B. Unchanged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B6463B">
              <w:rPr>
                <w:rFonts w:ascii="Times New Roman" w:eastAsia="Times New Roman" w:hAnsi="Times New Roman" w:cs="Times New Roman"/>
                <w:highlight w:val="green"/>
              </w:rPr>
              <w:t>C. Lengthene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Shortened</w:t>
            </w:r>
          </w:p>
          <w:p w14:paraId="7B301020" w14:textId="77777777" w:rsidR="00DC3EB9" w:rsidRPr="00FA02B2" w:rsidRDefault="00DC3EB9" w:rsidP="002E0EA5">
            <w:pPr>
              <w:pStyle w:val="ListParagraph"/>
              <w:numPr>
                <w:ilvl w:val="0"/>
                <w:numId w:val="25"/>
              </w:numPr>
              <w:tabs>
                <w:tab w:val="left" w:pos="540"/>
              </w:tabs>
              <w:spacing w:after="0" w:line="240" w:lineRule="auto"/>
              <w:ind w:right="900"/>
              <w:rPr>
                <w:rFonts w:ascii="Times New Roman" w:eastAsia="Times New Roman" w:hAnsi="Times New Roman" w:cs="Times New Roman"/>
              </w:rPr>
            </w:pPr>
            <w:r w:rsidRPr="00FA02B2">
              <w:rPr>
                <w:rFonts w:ascii="Times New Roman" w:eastAsia="Times New Roman" w:hAnsi="Times New Roman" w:cs="Times New Roman"/>
              </w:rPr>
              <w:t>Time quantum can be said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A. multilevel queue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</w:r>
            <w:r w:rsidRPr="00B6463B">
              <w:rPr>
                <w:rFonts w:ascii="Times New Roman" w:eastAsia="Times New Roman" w:hAnsi="Times New Roman" w:cs="Times New Roman"/>
                <w:highlight w:val="green"/>
              </w:rPr>
              <w:t>B. round-robin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C. shortest job scheduling algorithm</w:t>
            </w:r>
            <w:r w:rsidRPr="00FA02B2">
              <w:rPr>
                <w:rFonts w:ascii="Times New Roman" w:eastAsia="Times New Roman" w:hAnsi="Times New Roman" w:cs="Times New Roman"/>
              </w:rPr>
              <w:br/>
              <w:t>D. priority scheduling algorithm</w:t>
            </w:r>
          </w:p>
          <w:p w14:paraId="7DE78CEA" w14:textId="77777777" w:rsidR="00DC3EB9" w:rsidRPr="00FA02B2" w:rsidRDefault="00DC3EB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5D291A29" w14:textId="77777777" w:rsidR="00DC3EB9" w:rsidRPr="00FA02B2" w:rsidRDefault="00DC3EB9" w:rsidP="00DC3EB9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0CDD6E44" w14:textId="77777777" w:rsidR="00DC3EB9" w:rsidRPr="00FA02B2" w:rsidRDefault="00DC3EB9" w:rsidP="00DC3EB9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25DBD23D" w14:textId="77777777" w:rsidR="00DC3EB9" w:rsidRPr="00FA02B2" w:rsidRDefault="00DC3EB9" w:rsidP="00DC3EB9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873A129" w14:textId="77777777" w:rsidR="00DC3EB9" w:rsidRPr="00FA02B2" w:rsidRDefault="00DC3EB9" w:rsidP="00CA24F9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t>Student Work Area</w:t>
      </w:r>
    </w:p>
    <w:p w14:paraId="76FA6361" w14:textId="77777777" w:rsidR="00DC3EB9" w:rsidRPr="00FA02B2" w:rsidRDefault="00DC3EB9" w:rsidP="00DC3EB9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bookmarkEnd w:id="0"/>
    <w:p w14:paraId="7AC98639" w14:textId="2A93FD80" w:rsidR="00DA14C7" w:rsidRPr="00DA14C7" w:rsidRDefault="00DA14C7" w:rsidP="00DA14C7">
      <w:pPr>
        <w:jc w:val="center"/>
        <w:rPr>
          <w:b/>
          <w:bCs/>
          <w:sz w:val="24"/>
          <w:szCs w:val="24"/>
        </w:rPr>
      </w:pPr>
      <w:r w:rsidRPr="00DA14C7">
        <w:rPr>
          <w:b/>
          <w:bCs/>
          <w:sz w:val="24"/>
          <w:szCs w:val="24"/>
        </w:rPr>
        <w:t>SJF Non - Preemptive</w:t>
      </w:r>
    </w:p>
    <w:p w14:paraId="111B7E90" w14:textId="5FA5E831" w:rsidR="00CA24F9" w:rsidRDefault="00CA24F9" w:rsidP="00CA24F9">
      <w:r>
        <w:t>#include&lt;stdio.h&gt;</w:t>
      </w:r>
    </w:p>
    <w:p w14:paraId="66D323D1" w14:textId="77777777" w:rsidR="00CA24F9" w:rsidRDefault="00CA24F9" w:rsidP="00CA24F9">
      <w:r>
        <w:t xml:space="preserve"> int </w:t>
      </w:r>
      <w:proofErr w:type="gramStart"/>
      <w:r>
        <w:t>main(</w:t>
      </w:r>
      <w:proofErr w:type="gramEnd"/>
      <w:r>
        <w:t>)</w:t>
      </w:r>
    </w:p>
    <w:p w14:paraId="4D11EA08" w14:textId="77777777" w:rsidR="00CA24F9" w:rsidRDefault="00CA24F9" w:rsidP="00CA24F9">
      <w:r>
        <w:t>{</w:t>
      </w:r>
    </w:p>
    <w:p w14:paraId="434C1E55" w14:textId="77777777" w:rsidR="00CA24F9" w:rsidRDefault="00CA24F9" w:rsidP="00CA24F9">
      <w:r>
        <w:t xml:space="preserve">    int </w:t>
      </w:r>
      <w:proofErr w:type="spellStart"/>
      <w:r>
        <w:t>bt</w:t>
      </w:r>
      <w:proofErr w:type="spellEnd"/>
      <w:r>
        <w:t>[20</w:t>
      </w:r>
      <w:proofErr w:type="gramStart"/>
      <w:r>
        <w:t>],p</w:t>
      </w:r>
      <w:proofErr w:type="gramEnd"/>
      <w:r>
        <w:t>[20],</w:t>
      </w:r>
      <w:proofErr w:type="spellStart"/>
      <w:r>
        <w:t>wt</w:t>
      </w:r>
      <w:proofErr w:type="spellEnd"/>
      <w:r>
        <w:t>[20],tat[20],</w:t>
      </w:r>
      <w:proofErr w:type="spellStart"/>
      <w:r>
        <w:t>i,j,n,total</w:t>
      </w:r>
      <w:proofErr w:type="spellEnd"/>
      <w:r>
        <w:t>=0,pos,temp;</w:t>
      </w:r>
    </w:p>
    <w:p w14:paraId="5A346C28" w14:textId="77777777" w:rsidR="00CA24F9" w:rsidRDefault="00CA24F9" w:rsidP="00CA24F9">
      <w:r>
        <w:t xml:space="preserve">    float </w:t>
      </w:r>
      <w:proofErr w:type="spellStart"/>
      <w:r>
        <w:t>avg_</w:t>
      </w:r>
      <w:proofErr w:type="gramStart"/>
      <w:r>
        <w:t>wt,avg</w:t>
      </w:r>
      <w:proofErr w:type="gramEnd"/>
      <w:r>
        <w:t>_tat</w:t>
      </w:r>
      <w:proofErr w:type="spellEnd"/>
      <w:r>
        <w:t>;</w:t>
      </w:r>
    </w:p>
    <w:p w14:paraId="28262D19" w14:textId="77777777" w:rsidR="00CA24F9" w:rsidRDefault="00CA24F9" w:rsidP="00CA24F9">
      <w:r>
        <w:t xml:space="preserve">    </w:t>
      </w:r>
      <w:proofErr w:type="gramStart"/>
      <w:r>
        <w:t>printf(</w:t>
      </w:r>
      <w:proofErr w:type="gramEnd"/>
      <w:r>
        <w:t>"Enter number of process:");</w:t>
      </w:r>
    </w:p>
    <w:p w14:paraId="5B9CE781" w14:textId="77777777" w:rsidR="00CA24F9" w:rsidRDefault="00CA24F9" w:rsidP="00CA24F9">
      <w:r>
        <w:t xml:space="preserve">    scanf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2D6A2E62" w14:textId="77777777" w:rsidR="00CA24F9" w:rsidRDefault="00CA24F9" w:rsidP="00CA24F9"/>
    <w:p w14:paraId="5D823C5E" w14:textId="77777777" w:rsidR="00CA24F9" w:rsidRDefault="00CA24F9" w:rsidP="00CA24F9"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Burst Time:\n");</w:t>
      </w:r>
    </w:p>
    <w:p w14:paraId="6852C906" w14:textId="77777777" w:rsidR="00CA24F9" w:rsidRDefault="00CA24F9" w:rsidP="00CA24F9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4AF6D414" w14:textId="77777777" w:rsidR="00CA24F9" w:rsidRDefault="00CA24F9" w:rsidP="00CA24F9">
      <w:r>
        <w:lastRenderedPageBreak/>
        <w:t xml:space="preserve">    {</w:t>
      </w:r>
    </w:p>
    <w:p w14:paraId="7A32E87E" w14:textId="77777777" w:rsidR="00CA24F9" w:rsidRDefault="00CA24F9" w:rsidP="00CA24F9">
      <w:r>
        <w:t xml:space="preserve">        printf("p%d:</w:t>
      </w:r>
      <w:proofErr w:type="gramStart"/>
      <w:r>
        <w:t>",i</w:t>
      </w:r>
      <w:proofErr w:type="gramEnd"/>
      <w:r>
        <w:t>+1);</w:t>
      </w:r>
    </w:p>
    <w:p w14:paraId="0E0E12D4" w14:textId="77777777" w:rsidR="00CA24F9" w:rsidRDefault="00CA24F9" w:rsidP="00CA24F9">
      <w:r>
        <w:t xml:space="preserve">        scanf("%d</w:t>
      </w:r>
      <w:proofErr w:type="gramStart"/>
      <w:r>
        <w:t>",&amp;</w:t>
      </w:r>
      <w:proofErr w:type="spellStart"/>
      <w:proofErr w:type="gramEnd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4CF4F59A" w14:textId="77777777" w:rsidR="00CA24F9" w:rsidRDefault="00CA24F9" w:rsidP="00CA24F9">
      <w:r>
        <w:t xml:space="preserve">        p[</w:t>
      </w:r>
      <w:proofErr w:type="spellStart"/>
      <w:r>
        <w:t>i</w:t>
      </w:r>
      <w:proofErr w:type="spellEnd"/>
      <w:r>
        <w:t>]=i+</w:t>
      </w:r>
      <w:proofErr w:type="gramStart"/>
      <w:r>
        <w:t>1;</w:t>
      </w:r>
      <w:proofErr w:type="gramEnd"/>
    </w:p>
    <w:p w14:paraId="6C7F03B0" w14:textId="77777777" w:rsidR="00CA24F9" w:rsidRDefault="00CA24F9" w:rsidP="00CA24F9">
      <w:r>
        <w:t xml:space="preserve">    }</w:t>
      </w:r>
    </w:p>
    <w:p w14:paraId="5FBD629C" w14:textId="77777777" w:rsidR="00CA24F9" w:rsidRDefault="00CA24F9" w:rsidP="00CA24F9"/>
    <w:p w14:paraId="7F7CD542" w14:textId="77777777" w:rsidR="00CA24F9" w:rsidRDefault="00CA24F9" w:rsidP="00CA24F9">
      <w:r>
        <w:t xml:space="preserve">   //sorting of burst times</w:t>
      </w:r>
    </w:p>
    <w:p w14:paraId="730E35F7" w14:textId="77777777" w:rsidR="00CA24F9" w:rsidRDefault="00CA24F9" w:rsidP="00CA24F9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033941A4" w14:textId="77777777" w:rsidR="00CA24F9" w:rsidRDefault="00CA24F9" w:rsidP="00CA24F9">
      <w:r>
        <w:t xml:space="preserve">    {</w:t>
      </w:r>
    </w:p>
    <w:p w14:paraId="4697DC43" w14:textId="77777777" w:rsidR="00CA24F9" w:rsidRDefault="00CA24F9" w:rsidP="00CA24F9">
      <w:r>
        <w:t xml:space="preserve">        pos=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4AE9CC36" w14:textId="77777777" w:rsidR="00CA24F9" w:rsidRDefault="00CA24F9" w:rsidP="00CA24F9">
      <w:r>
        <w:t xml:space="preserve">        for(j=i+</w:t>
      </w:r>
      <w:proofErr w:type="gramStart"/>
      <w:r>
        <w:t>1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064C043E" w14:textId="77777777" w:rsidR="00CA24F9" w:rsidRDefault="00CA24F9" w:rsidP="00CA24F9">
      <w:r>
        <w:t xml:space="preserve">        {</w:t>
      </w:r>
    </w:p>
    <w:p w14:paraId="2D4B8316" w14:textId="77777777" w:rsidR="00CA24F9" w:rsidRDefault="00CA24F9" w:rsidP="00CA24F9">
      <w:r>
        <w:t xml:space="preserve">            if(</w:t>
      </w:r>
      <w:proofErr w:type="spellStart"/>
      <w:r>
        <w:t>bt</w:t>
      </w:r>
      <w:proofErr w:type="spellEnd"/>
      <w:r>
        <w:t>[j]&lt;</w:t>
      </w:r>
      <w:proofErr w:type="spellStart"/>
      <w:r>
        <w:t>bt</w:t>
      </w:r>
      <w:proofErr w:type="spellEnd"/>
      <w:r>
        <w:t>[pos])</w:t>
      </w:r>
    </w:p>
    <w:p w14:paraId="44F09E30" w14:textId="77777777" w:rsidR="00CA24F9" w:rsidRDefault="00CA24F9" w:rsidP="00CA24F9">
      <w:r>
        <w:t xml:space="preserve">                pos=</w:t>
      </w:r>
      <w:proofErr w:type="gramStart"/>
      <w:r>
        <w:t>j;</w:t>
      </w:r>
      <w:proofErr w:type="gramEnd"/>
    </w:p>
    <w:p w14:paraId="5DF15DF2" w14:textId="77777777" w:rsidR="00CA24F9" w:rsidRDefault="00CA24F9" w:rsidP="00CA24F9">
      <w:r>
        <w:t xml:space="preserve">        }</w:t>
      </w:r>
    </w:p>
    <w:p w14:paraId="0FADE3D6" w14:textId="77777777" w:rsidR="00CA24F9" w:rsidRDefault="00CA24F9" w:rsidP="00CA24F9"/>
    <w:p w14:paraId="1D0A30D5" w14:textId="77777777" w:rsidR="00CA24F9" w:rsidRDefault="00CA24F9" w:rsidP="00CA24F9">
      <w:r>
        <w:t xml:space="preserve">        temp=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2B0015AD" w14:textId="77777777" w:rsidR="00CA24F9" w:rsidRDefault="00CA24F9" w:rsidP="00CA24F9">
      <w:r>
        <w:t xml:space="preserve">        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bt</w:t>
      </w:r>
      <w:proofErr w:type="spellEnd"/>
      <w:r>
        <w:t>[pos</w:t>
      </w:r>
      <w:proofErr w:type="gramStart"/>
      <w:r>
        <w:t>];</w:t>
      </w:r>
      <w:proofErr w:type="gramEnd"/>
    </w:p>
    <w:p w14:paraId="3D4C4D76" w14:textId="77777777" w:rsidR="00CA24F9" w:rsidRDefault="00CA24F9" w:rsidP="00CA24F9">
      <w:r>
        <w:t xml:space="preserve">        </w:t>
      </w:r>
      <w:proofErr w:type="spellStart"/>
      <w:r>
        <w:t>bt</w:t>
      </w:r>
      <w:proofErr w:type="spellEnd"/>
      <w:r>
        <w:t>[pos]=</w:t>
      </w:r>
      <w:proofErr w:type="gramStart"/>
      <w:r>
        <w:t>temp;</w:t>
      </w:r>
      <w:proofErr w:type="gramEnd"/>
    </w:p>
    <w:p w14:paraId="334489E0" w14:textId="77777777" w:rsidR="00CA24F9" w:rsidRDefault="00CA24F9" w:rsidP="00CA24F9"/>
    <w:p w14:paraId="676A2054" w14:textId="77777777" w:rsidR="00CA24F9" w:rsidRDefault="00CA24F9" w:rsidP="00CA24F9">
      <w:r>
        <w:t xml:space="preserve">        temp=p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6D671B11" w14:textId="77777777" w:rsidR="00CA24F9" w:rsidRDefault="00CA24F9" w:rsidP="00CA24F9">
      <w:r>
        <w:t xml:space="preserve">        p[</w:t>
      </w:r>
      <w:proofErr w:type="spellStart"/>
      <w:r>
        <w:t>i</w:t>
      </w:r>
      <w:proofErr w:type="spellEnd"/>
      <w:r>
        <w:t>]=p[pos</w:t>
      </w:r>
      <w:proofErr w:type="gramStart"/>
      <w:r>
        <w:t>];</w:t>
      </w:r>
      <w:proofErr w:type="gramEnd"/>
    </w:p>
    <w:p w14:paraId="2786523D" w14:textId="77777777" w:rsidR="00CA24F9" w:rsidRDefault="00CA24F9" w:rsidP="00CA24F9">
      <w:r>
        <w:t xml:space="preserve">        p[pos]=</w:t>
      </w:r>
      <w:proofErr w:type="gramStart"/>
      <w:r>
        <w:t>temp;</w:t>
      </w:r>
      <w:proofErr w:type="gramEnd"/>
    </w:p>
    <w:p w14:paraId="670DB9C3" w14:textId="77777777" w:rsidR="00CA24F9" w:rsidRDefault="00CA24F9" w:rsidP="00CA24F9">
      <w:r>
        <w:lastRenderedPageBreak/>
        <w:t xml:space="preserve">    }</w:t>
      </w:r>
    </w:p>
    <w:p w14:paraId="149C523F" w14:textId="77777777" w:rsidR="00CA24F9" w:rsidRDefault="00CA24F9" w:rsidP="00CA24F9"/>
    <w:p w14:paraId="4C0BFDA6" w14:textId="77777777" w:rsidR="00CA24F9" w:rsidRDefault="00CA24F9" w:rsidP="00CA24F9">
      <w:r>
        <w:t xml:space="preserve">    </w:t>
      </w:r>
      <w:proofErr w:type="spellStart"/>
      <w:proofErr w:type="gramStart"/>
      <w:r>
        <w:t>wt</w:t>
      </w:r>
      <w:proofErr w:type="spellEnd"/>
      <w:r>
        <w:t>[</w:t>
      </w:r>
      <w:proofErr w:type="gramEnd"/>
      <w:r>
        <w:t>0]=0;</w:t>
      </w:r>
    </w:p>
    <w:p w14:paraId="030E9D14" w14:textId="77777777" w:rsidR="00CA24F9" w:rsidRDefault="00CA24F9" w:rsidP="00CA24F9"/>
    <w:p w14:paraId="62ACBE96" w14:textId="77777777" w:rsidR="00CA24F9" w:rsidRDefault="00CA24F9" w:rsidP="00CA24F9"/>
    <w:p w14:paraId="181874C9" w14:textId="77777777" w:rsidR="00CA24F9" w:rsidRDefault="00CA24F9" w:rsidP="00CA24F9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7D4509E6" w14:textId="77777777" w:rsidR="00CA24F9" w:rsidRDefault="00CA24F9" w:rsidP="00CA24F9">
      <w:r>
        <w:t xml:space="preserve">    {</w:t>
      </w:r>
    </w:p>
    <w:p w14:paraId="5C99B650" w14:textId="77777777" w:rsidR="00CA24F9" w:rsidRDefault="00CA24F9" w:rsidP="00CA24F9">
      <w:r>
        <w:t xml:space="preserve">        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gramStart"/>
      <w:r>
        <w:t>0;</w:t>
      </w:r>
      <w:proofErr w:type="gramEnd"/>
    </w:p>
    <w:p w14:paraId="0FF3FB59" w14:textId="77777777" w:rsidR="00CA24F9" w:rsidRDefault="00CA24F9" w:rsidP="00CA24F9">
      <w:r>
        <w:t xml:space="preserve">        for(j=</w:t>
      </w:r>
      <w:proofErr w:type="gramStart"/>
      <w:r>
        <w:t>0;j</w:t>
      </w:r>
      <w:proofErr w:type="gramEnd"/>
      <w:r>
        <w:t>&lt;</w:t>
      </w:r>
      <w:proofErr w:type="spellStart"/>
      <w:r>
        <w:t>i;j</w:t>
      </w:r>
      <w:proofErr w:type="spellEnd"/>
      <w:r>
        <w:t>++)</w:t>
      </w:r>
    </w:p>
    <w:p w14:paraId="1DFE4878" w14:textId="77777777" w:rsidR="00CA24F9" w:rsidRDefault="00CA24F9" w:rsidP="00CA24F9">
      <w:r>
        <w:t xml:space="preserve">            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+=</w:t>
      </w:r>
      <w:proofErr w:type="spellStart"/>
      <w:r>
        <w:t>bt</w:t>
      </w:r>
      <w:proofErr w:type="spellEnd"/>
      <w:r>
        <w:t>[j</w:t>
      </w:r>
      <w:proofErr w:type="gramStart"/>
      <w:r>
        <w:t>];</w:t>
      </w:r>
      <w:proofErr w:type="gramEnd"/>
    </w:p>
    <w:p w14:paraId="3F2EF3D8" w14:textId="77777777" w:rsidR="00CA24F9" w:rsidRDefault="00CA24F9" w:rsidP="00CA24F9"/>
    <w:p w14:paraId="074D6D8E" w14:textId="77777777" w:rsidR="00CA24F9" w:rsidRDefault="00CA24F9" w:rsidP="00CA24F9">
      <w:r>
        <w:t xml:space="preserve">        total+=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40708A06" w14:textId="77777777" w:rsidR="00CA24F9" w:rsidRDefault="00CA24F9" w:rsidP="00CA24F9">
      <w:r>
        <w:t xml:space="preserve">    }</w:t>
      </w:r>
    </w:p>
    <w:p w14:paraId="386BCCD1" w14:textId="77777777" w:rsidR="00CA24F9" w:rsidRDefault="00CA24F9" w:rsidP="00CA24F9"/>
    <w:p w14:paraId="1A9D3017" w14:textId="77777777" w:rsidR="00CA24F9" w:rsidRDefault="00CA24F9" w:rsidP="00CA24F9">
      <w:r>
        <w:t xml:space="preserve">    </w:t>
      </w:r>
      <w:proofErr w:type="spellStart"/>
      <w:r>
        <w:t>avg_wt</w:t>
      </w:r>
      <w:proofErr w:type="spellEnd"/>
      <w:r>
        <w:t>=(float)total/</w:t>
      </w:r>
      <w:proofErr w:type="gramStart"/>
      <w:r>
        <w:t>n;</w:t>
      </w:r>
      <w:proofErr w:type="gramEnd"/>
    </w:p>
    <w:p w14:paraId="1B4AA4BF" w14:textId="77777777" w:rsidR="00CA24F9" w:rsidRDefault="00CA24F9" w:rsidP="00CA24F9">
      <w:r>
        <w:t xml:space="preserve">    total=</w:t>
      </w:r>
      <w:proofErr w:type="gramStart"/>
      <w:r>
        <w:t>0;</w:t>
      </w:r>
      <w:proofErr w:type="gramEnd"/>
    </w:p>
    <w:p w14:paraId="199EE451" w14:textId="77777777" w:rsidR="00CA24F9" w:rsidRDefault="00CA24F9" w:rsidP="00CA24F9"/>
    <w:p w14:paraId="7FA9C25A" w14:textId="77777777" w:rsidR="00CA24F9" w:rsidRDefault="00CA24F9" w:rsidP="00CA24F9"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Processt</w:t>
      </w:r>
      <w:proofErr w:type="spellEnd"/>
      <w:r>
        <w:t xml:space="preserve">    Burst Time    \</w:t>
      </w:r>
      <w:proofErr w:type="spellStart"/>
      <w:r>
        <w:t>tWaiting</w:t>
      </w:r>
      <w:proofErr w:type="spellEnd"/>
      <w:r>
        <w:t xml:space="preserve"> Time\</w:t>
      </w:r>
      <w:proofErr w:type="spellStart"/>
      <w:r>
        <w:t>tTurnaround</w:t>
      </w:r>
      <w:proofErr w:type="spellEnd"/>
      <w:r>
        <w:t xml:space="preserve"> Time");</w:t>
      </w:r>
    </w:p>
    <w:p w14:paraId="2E91E91D" w14:textId="77777777" w:rsidR="00CA24F9" w:rsidRDefault="00CA24F9" w:rsidP="00CA24F9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2EA8BF19" w14:textId="77777777" w:rsidR="00CA24F9" w:rsidRDefault="00CA24F9" w:rsidP="00CA24F9">
      <w:r>
        <w:t xml:space="preserve">    {</w:t>
      </w:r>
    </w:p>
    <w:p w14:paraId="1AB7F973" w14:textId="77777777" w:rsidR="00CA24F9" w:rsidRDefault="00CA24F9" w:rsidP="00CA24F9">
      <w:r>
        <w:t xml:space="preserve">        </w:t>
      </w:r>
      <w:proofErr w:type="spellStart"/>
      <w:r>
        <w:t>tat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+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1EE982AD" w14:textId="77777777" w:rsidR="00CA24F9" w:rsidRDefault="00CA24F9" w:rsidP="00CA24F9">
      <w:r>
        <w:t xml:space="preserve">        total+=tat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7F46EEC6" w14:textId="77777777" w:rsidR="00CA24F9" w:rsidRDefault="00CA24F9" w:rsidP="00CA24F9">
      <w:r>
        <w:t xml:space="preserve">        </w:t>
      </w:r>
      <w:proofErr w:type="gramStart"/>
      <w:r>
        <w:t>printf(</w:t>
      </w:r>
      <w:proofErr w:type="gramEnd"/>
      <w:r>
        <w:t>"\</w:t>
      </w:r>
      <w:proofErr w:type="spellStart"/>
      <w:r>
        <w:t>np%d</w:t>
      </w:r>
      <w:proofErr w:type="spellEnd"/>
      <w:r>
        <w:t>\t\t  %d\t\t    %d\t\t\</w:t>
      </w:r>
      <w:proofErr w:type="spellStart"/>
      <w:r>
        <w:t>t%d</w:t>
      </w:r>
      <w:proofErr w:type="spellEnd"/>
      <w:r>
        <w:t>",p[</w:t>
      </w:r>
      <w:proofErr w:type="spellStart"/>
      <w:r>
        <w:t>i</w:t>
      </w:r>
      <w:proofErr w:type="spellEnd"/>
      <w:r>
        <w:t>],</w:t>
      </w:r>
      <w:proofErr w:type="spellStart"/>
      <w:r>
        <w:t>bt</w:t>
      </w:r>
      <w:proofErr w:type="spellEnd"/>
      <w:r>
        <w:t>[</w:t>
      </w:r>
      <w:proofErr w:type="spellStart"/>
      <w:r>
        <w:t>i</w:t>
      </w:r>
      <w:proofErr w:type="spellEnd"/>
      <w:r>
        <w:t>],</w:t>
      </w:r>
      <w:proofErr w:type="spellStart"/>
      <w:r>
        <w:t>wt</w:t>
      </w:r>
      <w:proofErr w:type="spellEnd"/>
      <w:r>
        <w:t>[</w:t>
      </w:r>
      <w:proofErr w:type="spellStart"/>
      <w:r>
        <w:t>i</w:t>
      </w:r>
      <w:proofErr w:type="spellEnd"/>
      <w:r>
        <w:t>],tat[</w:t>
      </w:r>
      <w:proofErr w:type="spellStart"/>
      <w:r>
        <w:t>i</w:t>
      </w:r>
      <w:proofErr w:type="spellEnd"/>
      <w:r>
        <w:t>]);</w:t>
      </w:r>
    </w:p>
    <w:p w14:paraId="5F433084" w14:textId="77777777" w:rsidR="00CA24F9" w:rsidRDefault="00CA24F9" w:rsidP="00CA24F9">
      <w:r>
        <w:lastRenderedPageBreak/>
        <w:t xml:space="preserve">    }</w:t>
      </w:r>
    </w:p>
    <w:p w14:paraId="2FA92B45" w14:textId="77777777" w:rsidR="00CA24F9" w:rsidRDefault="00CA24F9" w:rsidP="00CA24F9"/>
    <w:p w14:paraId="07EDBE73" w14:textId="77777777" w:rsidR="00CA24F9" w:rsidRDefault="00CA24F9" w:rsidP="00CA24F9">
      <w:r>
        <w:t xml:space="preserve">    </w:t>
      </w:r>
      <w:proofErr w:type="spellStart"/>
      <w:r>
        <w:t>avg_tat</w:t>
      </w:r>
      <w:proofErr w:type="spellEnd"/>
      <w:r>
        <w:t>=(float)total/</w:t>
      </w:r>
      <w:proofErr w:type="gramStart"/>
      <w:r>
        <w:t>n;</w:t>
      </w:r>
      <w:proofErr w:type="gramEnd"/>
    </w:p>
    <w:p w14:paraId="46B00716" w14:textId="77777777" w:rsidR="00CA24F9" w:rsidRDefault="00CA24F9" w:rsidP="00CA24F9">
      <w:r>
        <w:t xml:space="preserve">    </w:t>
      </w:r>
      <w:proofErr w:type="gramStart"/>
      <w:r>
        <w:t>printf(</w:t>
      </w:r>
      <w:proofErr w:type="gramEnd"/>
      <w:r>
        <w:t>"\n\</w:t>
      </w:r>
      <w:proofErr w:type="spellStart"/>
      <w:r>
        <w:t>nAverage</w:t>
      </w:r>
      <w:proofErr w:type="spellEnd"/>
      <w:r>
        <w:t xml:space="preserve"> Waiting Time=%f",</w:t>
      </w:r>
      <w:proofErr w:type="spellStart"/>
      <w:r>
        <w:t>avg_wt</w:t>
      </w:r>
      <w:proofErr w:type="spellEnd"/>
      <w:r>
        <w:t>);</w:t>
      </w:r>
    </w:p>
    <w:p w14:paraId="6A0CB181" w14:textId="77777777" w:rsidR="00CA24F9" w:rsidRDefault="00CA24F9" w:rsidP="00CA24F9">
      <w:r>
        <w:t xml:space="preserve">    </w:t>
      </w:r>
      <w:proofErr w:type="gramStart"/>
      <w:r>
        <w:t>printf(</w:t>
      </w:r>
      <w:proofErr w:type="gramEnd"/>
      <w:r>
        <w:t>"\</w:t>
      </w:r>
      <w:proofErr w:type="spellStart"/>
      <w:r>
        <w:t>nAverage</w:t>
      </w:r>
      <w:proofErr w:type="spellEnd"/>
      <w:r>
        <w:t xml:space="preserve"> Turnaround Time=%f\n",</w:t>
      </w:r>
      <w:proofErr w:type="spellStart"/>
      <w:r>
        <w:t>avg_tat</w:t>
      </w:r>
      <w:proofErr w:type="spellEnd"/>
      <w:r>
        <w:t>);</w:t>
      </w:r>
    </w:p>
    <w:p w14:paraId="197D2C97" w14:textId="70BD5E20" w:rsidR="00042D43" w:rsidRDefault="00CA24F9" w:rsidP="00CA24F9">
      <w:r>
        <w:t>}</w:t>
      </w:r>
    </w:p>
    <w:p w14:paraId="2BD0E996" w14:textId="5A56A9EA" w:rsidR="00CA24F9" w:rsidRDefault="00CA24F9" w:rsidP="00CA24F9">
      <w:r w:rsidRPr="00CA24F9">
        <w:rPr>
          <w:noProof/>
        </w:rPr>
        <w:drawing>
          <wp:inline distT="0" distB="0" distL="0" distR="0" wp14:anchorId="49C152B2" wp14:editId="3A9DEB6B">
            <wp:extent cx="6290127" cy="364236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4565" cy="36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6CEE" w14:textId="77777777" w:rsidR="00CA24F9" w:rsidRDefault="00CA24F9" w:rsidP="00CA24F9">
      <w:r>
        <w:t>#include &lt;</w:t>
      </w:r>
      <w:proofErr w:type="spellStart"/>
      <w:r>
        <w:t>stdio.h</w:t>
      </w:r>
      <w:proofErr w:type="spellEnd"/>
      <w:r>
        <w:t>&gt;</w:t>
      </w:r>
    </w:p>
    <w:p w14:paraId="1202DC54" w14:textId="77777777" w:rsidR="00CA24F9" w:rsidRDefault="00CA24F9" w:rsidP="00CA24F9"/>
    <w:p w14:paraId="12CB2B5B" w14:textId="77777777" w:rsidR="00CA24F9" w:rsidRDefault="00CA24F9" w:rsidP="00CA24F9">
      <w:r>
        <w:t xml:space="preserve">int </w:t>
      </w:r>
      <w:proofErr w:type="gramStart"/>
      <w:r>
        <w:t>main(</w:t>
      </w:r>
      <w:proofErr w:type="gramEnd"/>
      <w:r>
        <w:t>)</w:t>
      </w:r>
    </w:p>
    <w:p w14:paraId="174AF550" w14:textId="77777777" w:rsidR="00CA24F9" w:rsidRDefault="00CA24F9" w:rsidP="00CA24F9">
      <w:r>
        <w:t>{</w:t>
      </w:r>
    </w:p>
    <w:p w14:paraId="31B1BAD5" w14:textId="77777777" w:rsidR="00CA24F9" w:rsidRDefault="00CA24F9" w:rsidP="00CA24F9">
      <w:r>
        <w:t xml:space="preserve">      int </w:t>
      </w:r>
      <w:proofErr w:type="spellStart"/>
      <w:r>
        <w:t>arrival_</w:t>
      </w:r>
      <w:proofErr w:type="gramStart"/>
      <w:r>
        <w:t>time</w:t>
      </w:r>
      <w:proofErr w:type="spellEnd"/>
      <w:r>
        <w:t>[</w:t>
      </w:r>
      <w:proofErr w:type="gramEnd"/>
      <w:r>
        <w:t xml:space="preserve">10], </w:t>
      </w:r>
      <w:proofErr w:type="spellStart"/>
      <w:r>
        <w:t>burst_time</w:t>
      </w:r>
      <w:proofErr w:type="spellEnd"/>
      <w:r>
        <w:t>[10], temp[10];</w:t>
      </w:r>
    </w:p>
    <w:p w14:paraId="0A593CC6" w14:textId="77777777" w:rsidR="00CA24F9" w:rsidRDefault="00CA24F9" w:rsidP="00CA24F9">
      <w:r>
        <w:lastRenderedPageBreak/>
        <w:t xml:space="preserve">      int </w:t>
      </w:r>
      <w:proofErr w:type="spellStart"/>
      <w:r>
        <w:t>i</w:t>
      </w:r>
      <w:proofErr w:type="spellEnd"/>
      <w:r>
        <w:t xml:space="preserve">, smallest, count = 0, time, </w:t>
      </w:r>
      <w:proofErr w:type="gramStart"/>
      <w:r>
        <w:t>limit;</w:t>
      </w:r>
      <w:proofErr w:type="gramEnd"/>
    </w:p>
    <w:p w14:paraId="1C7D1EAC" w14:textId="77777777" w:rsidR="00CA24F9" w:rsidRDefault="00CA24F9" w:rsidP="00CA24F9">
      <w:r>
        <w:t xml:space="preserve">      double </w:t>
      </w:r>
      <w:proofErr w:type="spellStart"/>
      <w:r>
        <w:t>wait_time</w:t>
      </w:r>
      <w:proofErr w:type="spellEnd"/>
      <w:r>
        <w:t xml:space="preserve"> = 0, </w:t>
      </w:r>
      <w:proofErr w:type="spellStart"/>
      <w:r>
        <w:t>turnaround_time</w:t>
      </w:r>
      <w:proofErr w:type="spellEnd"/>
      <w:r>
        <w:t xml:space="preserve"> = 0, </w:t>
      </w:r>
      <w:proofErr w:type="gramStart"/>
      <w:r>
        <w:t>end;</w:t>
      </w:r>
      <w:proofErr w:type="gramEnd"/>
    </w:p>
    <w:p w14:paraId="070E5C71" w14:textId="77777777" w:rsidR="00CA24F9" w:rsidRDefault="00CA24F9" w:rsidP="00CA24F9">
      <w:r>
        <w:t xml:space="preserve">      float </w:t>
      </w:r>
      <w:proofErr w:type="spellStart"/>
      <w:r>
        <w:t>average_waiting_time</w:t>
      </w:r>
      <w:proofErr w:type="spellEnd"/>
      <w:r>
        <w:t xml:space="preserve">, </w:t>
      </w:r>
      <w:proofErr w:type="spellStart"/>
      <w:r>
        <w:t>average_turnaround_</w:t>
      </w:r>
      <w:proofErr w:type="gramStart"/>
      <w:r>
        <w:t>time</w:t>
      </w:r>
      <w:proofErr w:type="spellEnd"/>
      <w:r>
        <w:t>;</w:t>
      </w:r>
      <w:proofErr w:type="gramEnd"/>
    </w:p>
    <w:p w14:paraId="4CFD181E" w14:textId="77777777" w:rsidR="00CA24F9" w:rsidRDefault="00CA24F9" w:rsidP="00CA24F9">
      <w:r>
        <w:t xml:space="preserve">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Total Number of Processes:\t");</w:t>
      </w:r>
    </w:p>
    <w:p w14:paraId="2493122A" w14:textId="77777777" w:rsidR="00CA24F9" w:rsidRDefault="00CA24F9" w:rsidP="00CA24F9">
      <w:r>
        <w:t xml:space="preserve">      </w:t>
      </w:r>
      <w:proofErr w:type="gramStart"/>
      <w:r>
        <w:t>scanf(</w:t>
      </w:r>
      <w:proofErr w:type="gramEnd"/>
      <w:r>
        <w:t>"%d", &amp;limit);</w:t>
      </w:r>
    </w:p>
    <w:p w14:paraId="392C91E0" w14:textId="77777777" w:rsidR="00CA24F9" w:rsidRDefault="00CA24F9" w:rsidP="00CA24F9">
      <w:r>
        <w:t xml:space="preserve">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Details of %d </w:t>
      </w:r>
      <w:proofErr w:type="spellStart"/>
      <w:r>
        <w:t>Processesn</w:t>
      </w:r>
      <w:proofErr w:type="spellEnd"/>
      <w:r>
        <w:t>", limit);</w:t>
      </w:r>
    </w:p>
    <w:p w14:paraId="7DE51630" w14:textId="77777777" w:rsidR="00CA24F9" w:rsidRDefault="00CA24F9" w:rsidP="00CA24F9">
      <w:r>
        <w:t xml:space="preserve">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imit; </w:t>
      </w:r>
      <w:proofErr w:type="spellStart"/>
      <w:r>
        <w:t>i</w:t>
      </w:r>
      <w:proofErr w:type="spellEnd"/>
      <w:r>
        <w:t>++)</w:t>
      </w:r>
    </w:p>
    <w:p w14:paraId="58912B25" w14:textId="77777777" w:rsidR="00CA24F9" w:rsidRDefault="00CA24F9" w:rsidP="00CA24F9">
      <w:r>
        <w:t xml:space="preserve">      {</w:t>
      </w:r>
    </w:p>
    <w:p w14:paraId="54310015" w14:textId="77777777" w:rsidR="00CA24F9" w:rsidRDefault="00CA24F9" w:rsidP="00CA24F9">
      <w:r>
        <w:t xml:space="preserve">            </w:t>
      </w:r>
      <w:proofErr w:type="gramStart"/>
      <w:r>
        <w:t>printf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Arrival Time:\t");</w:t>
      </w:r>
    </w:p>
    <w:p w14:paraId="76DD1711" w14:textId="77777777" w:rsidR="00CA24F9" w:rsidRDefault="00CA24F9" w:rsidP="00CA24F9">
      <w:r>
        <w:t xml:space="preserve">            </w:t>
      </w:r>
      <w:proofErr w:type="gramStart"/>
      <w:r>
        <w:t>scanf(</w:t>
      </w:r>
      <w:proofErr w:type="gramEnd"/>
      <w:r>
        <w:t>"%d", &amp;</w:t>
      </w:r>
      <w:proofErr w:type="spellStart"/>
      <w:r>
        <w:t>arrival_time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1ACAE788" w14:textId="77777777" w:rsidR="00CA24F9" w:rsidRDefault="00CA24F9" w:rsidP="00CA24F9">
      <w:r>
        <w:t xml:space="preserve">            </w:t>
      </w:r>
      <w:proofErr w:type="gramStart"/>
      <w:r>
        <w:t>printf(</w:t>
      </w:r>
      <w:proofErr w:type="gramEnd"/>
      <w:r>
        <w:t>"Enter Burst Time:\t");</w:t>
      </w:r>
    </w:p>
    <w:p w14:paraId="752105B9" w14:textId="77777777" w:rsidR="00CA24F9" w:rsidRDefault="00CA24F9" w:rsidP="00CA24F9">
      <w:r>
        <w:t xml:space="preserve">            </w:t>
      </w:r>
      <w:proofErr w:type="gramStart"/>
      <w:r>
        <w:t>scanf(</w:t>
      </w:r>
      <w:proofErr w:type="gramEnd"/>
      <w:r>
        <w:t>"%d", &amp;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0EE588B0" w14:textId="77777777" w:rsidR="00CA24F9" w:rsidRDefault="00CA24F9" w:rsidP="00CA24F9">
      <w:r>
        <w:t xml:space="preserve">            temp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;</w:t>
      </w:r>
      <w:proofErr w:type="gramEnd"/>
    </w:p>
    <w:p w14:paraId="16B992CB" w14:textId="77777777" w:rsidR="00CA24F9" w:rsidRDefault="00CA24F9" w:rsidP="00CA24F9">
      <w:r>
        <w:t xml:space="preserve">      }</w:t>
      </w:r>
    </w:p>
    <w:p w14:paraId="68413AD4" w14:textId="77777777" w:rsidR="00CA24F9" w:rsidRDefault="00CA24F9" w:rsidP="00CA24F9">
      <w:r>
        <w:t xml:space="preserve">      </w:t>
      </w:r>
      <w:proofErr w:type="spellStart"/>
      <w:r>
        <w:t>burst_</w:t>
      </w:r>
      <w:proofErr w:type="gramStart"/>
      <w:r>
        <w:t>time</w:t>
      </w:r>
      <w:proofErr w:type="spellEnd"/>
      <w:r>
        <w:t>[</w:t>
      </w:r>
      <w:proofErr w:type="gramEnd"/>
      <w:r>
        <w:t>9] = 9999;</w:t>
      </w:r>
    </w:p>
    <w:p w14:paraId="297AC2FD" w14:textId="77777777" w:rsidR="00CA24F9" w:rsidRDefault="00CA24F9" w:rsidP="00CA24F9">
      <w:r>
        <w:t xml:space="preserve">      </w:t>
      </w:r>
      <w:proofErr w:type="gramStart"/>
      <w:r>
        <w:t>for(</w:t>
      </w:r>
      <w:proofErr w:type="gramEnd"/>
      <w:r>
        <w:t>time = 0; count != limit; time++)</w:t>
      </w:r>
    </w:p>
    <w:p w14:paraId="659733EE" w14:textId="77777777" w:rsidR="00CA24F9" w:rsidRDefault="00CA24F9" w:rsidP="00CA24F9">
      <w:r>
        <w:t xml:space="preserve">      {</w:t>
      </w:r>
    </w:p>
    <w:p w14:paraId="74B0315C" w14:textId="77777777" w:rsidR="00CA24F9" w:rsidRDefault="00CA24F9" w:rsidP="00CA24F9">
      <w:r>
        <w:t xml:space="preserve">            smallest = </w:t>
      </w:r>
      <w:proofErr w:type="gramStart"/>
      <w:r>
        <w:t>9;</w:t>
      </w:r>
      <w:proofErr w:type="gramEnd"/>
    </w:p>
    <w:p w14:paraId="266298F3" w14:textId="77777777" w:rsidR="00CA24F9" w:rsidRDefault="00CA24F9" w:rsidP="00CA24F9">
      <w:r>
        <w:t xml:space="preserve">      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imit; </w:t>
      </w:r>
      <w:proofErr w:type="spellStart"/>
      <w:r>
        <w:t>i</w:t>
      </w:r>
      <w:proofErr w:type="spellEnd"/>
      <w:r>
        <w:t>++)</w:t>
      </w:r>
    </w:p>
    <w:p w14:paraId="2F9265F0" w14:textId="77777777" w:rsidR="00CA24F9" w:rsidRDefault="00CA24F9" w:rsidP="00CA24F9">
      <w:r>
        <w:t xml:space="preserve">            {</w:t>
      </w:r>
    </w:p>
    <w:p w14:paraId="1E5D82DA" w14:textId="77777777" w:rsidR="00CA24F9" w:rsidRDefault="00CA24F9" w:rsidP="00CA24F9">
      <w:r>
        <w:t xml:space="preserve">                  if(</w:t>
      </w:r>
      <w:proofErr w:type="spellStart"/>
      <w:r>
        <w:t>arrival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= time &amp;&amp;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burst_time</w:t>
      </w:r>
      <w:proofErr w:type="spellEnd"/>
      <w:r>
        <w:t xml:space="preserve">[smallest] &amp;&amp; </w:t>
      </w:r>
      <w:proofErr w:type="spellStart"/>
      <w:r>
        <w:t>burst_time</w:t>
      </w:r>
      <w:proofErr w:type="spellEnd"/>
      <w:r>
        <w:t>[</w:t>
      </w:r>
      <w:proofErr w:type="spellStart"/>
      <w:r>
        <w:t>i</w:t>
      </w:r>
      <w:proofErr w:type="spellEnd"/>
      <w:r>
        <w:t>] &gt; 0)</w:t>
      </w:r>
    </w:p>
    <w:p w14:paraId="0471B6CC" w14:textId="77777777" w:rsidR="00CA24F9" w:rsidRDefault="00CA24F9" w:rsidP="00CA24F9">
      <w:r>
        <w:t xml:space="preserve">                  {</w:t>
      </w:r>
    </w:p>
    <w:p w14:paraId="197E5C2B" w14:textId="77777777" w:rsidR="00CA24F9" w:rsidRDefault="00CA24F9" w:rsidP="00CA24F9">
      <w:r>
        <w:t xml:space="preserve">                        smallest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FA2AFF8" w14:textId="77777777" w:rsidR="00CA24F9" w:rsidRDefault="00CA24F9" w:rsidP="00CA24F9">
      <w:r>
        <w:lastRenderedPageBreak/>
        <w:t xml:space="preserve">                  }</w:t>
      </w:r>
    </w:p>
    <w:p w14:paraId="3F458879" w14:textId="77777777" w:rsidR="00CA24F9" w:rsidRDefault="00CA24F9" w:rsidP="00CA24F9">
      <w:r>
        <w:t xml:space="preserve">            }</w:t>
      </w:r>
    </w:p>
    <w:p w14:paraId="69915974" w14:textId="77777777" w:rsidR="00CA24F9" w:rsidRDefault="00CA24F9" w:rsidP="00CA24F9">
      <w:r>
        <w:t xml:space="preserve">            </w:t>
      </w:r>
      <w:proofErr w:type="spellStart"/>
      <w:r>
        <w:t>burst_time</w:t>
      </w:r>
      <w:proofErr w:type="spellEnd"/>
      <w:r>
        <w:t>[smallest]-</w:t>
      </w:r>
      <w:proofErr w:type="gramStart"/>
      <w:r>
        <w:t>-;</w:t>
      </w:r>
      <w:proofErr w:type="gramEnd"/>
    </w:p>
    <w:p w14:paraId="0821ACA2" w14:textId="77777777" w:rsidR="00CA24F9" w:rsidRDefault="00CA24F9" w:rsidP="00CA24F9">
      <w:r>
        <w:t xml:space="preserve">            if(</w:t>
      </w:r>
      <w:proofErr w:type="spellStart"/>
      <w:r>
        <w:t>burst_time</w:t>
      </w:r>
      <w:proofErr w:type="spellEnd"/>
      <w:r>
        <w:t>[smallest] == 0)</w:t>
      </w:r>
    </w:p>
    <w:p w14:paraId="0EE86F23" w14:textId="77777777" w:rsidR="00CA24F9" w:rsidRDefault="00CA24F9" w:rsidP="00CA24F9">
      <w:r>
        <w:t xml:space="preserve">            {</w:t>
      </w:r>
    </w:p>
    <w:p w14:paraId="05FC529B" w14:textId="77777777" w:rsidR="00CA24F9" w:rsidRDefault="00CA24F9" w:rsidP="00CA24F9">
      <w:r>
        <w:t xml:space="preserve">                  count+</w:t>
      </w:r>
      <w:proofErr w:type="gramStart"/>
      <w:r>
        <w:t>+;</w:t>
      </w:r>
      <w:proofErr w:type="gramEnd"/>
    </w:p>
    <w:p w14:paraId="3BF9C353" w14:textId="77777777" w:rsidR="00CA24F9" w:rsidRDefault="00CA24F9" w:rsidP="00CA24F9">
      <w:r>
        <w:t xml:space="preserve">                  end = time + </w:t>
      </w:r>
      <w:proofErr w:type="gramStart"/>
      <w:r>
        <w:t>1;</w:t>
      </w:r>
      <w:proofErr w:type="gramEnd"/>
    </w:p>
    <w:p w14:paraId="77C717C6" w14:textId="77777777" w:rsidR="00CA24F9" w:rsidRDefault="00CA24F9" w:rsidP="00CA24F9">
      <w:r>
        <w:t xml:space="preserve">                  </w:t>
      </w:r>
      <w:proofErr w:type="spellStart"/>
      <w:r>
        <w:t>wait_time</w:t>
      </w:r>
      <w:proofErr w:type="spellEnd"/>
      <w:r>
        <w:t xml:space="preserve"> = </w:t>
      </w:r>
      <w:proofErr w:type="spellStart"/>
      <w:r>
        <w:t>wait_time</w:t>
      </w:r>
      <w:proofErr w:type="spellEnd"/>
      <w:r>
        <w:t xml:space="preserve"> + end - </w:t>
      </w:r>
      <w:proofErr w:type="spellStart"/>
      <w:r>
        <w:t>arrival_time</w:t>
      </w:r>
      <w:proofErr w:type="spellEnd"/>
      <w:r>
        <w:t>[smallest] - temp[smallest</w:t>
      </w:r>
      <w:proofErr w:type="gramStart"/>
      <w:r>
        <w:t>];</w:t>
      </w:r>
      <w:proofErr w:type="gramEnd"/>
    </w:p>
    <w:p w14:paraId="2BE7F1DB" w14:textId="77777777" w:rsidR="00CA24F9" w:rsidRDefault="00CA24F9" w:rsidP="00CA24F9">
      <w:r>
        <w:t xml:space="preserve">                  </w:t>
      </w:r>
      <w:proofErr w:type="spellStart"/>
      <w:r>
        <w:t>turnaround_time</w:t>
      </w:r>
      <w:proofErr w:type="spellEnd"/>
      <w:r>
        <w:t xml:space="preserve"> = </w:t>
      </w:r>
      <w:proofErr w:type="spellStart"/>
      <w:r>
        <w:t>turnaround_time</w:t>
      </w:r>
      <w:proofErr w:type="spellEnd"/>
      <w:r>
        <w:t xml:space="preserve"> + end - </w:t>
      </w:r>
      <w:proofErr w:type="spellStart"/>
      <w:r>
        <w:t>arrival_time</w:t>
      </w:r>
      <w:proofErr w:type="spellEnd"/>
      <w:r>
        <w:t>[smallest</w:t>
      </w:r>
      <w:proofErr w:type="gramStart"/>
      <w:r>
        <w:t>];</w:t>
      </w:r>
      <w:proofErr w:type="gramEnd"/>
    </w:p>
    <w:p w14:paraId="7C3619D3" w14:textId="77777777" w:rsidR="00CA24F9" w:rsidRDefault="00CA24F9" w:rsidP="00CA24F9">
      <w:r>
        <w:t xml:space="preserve">            }</w:t>
      </w:r>
    </w:p>
    <w:p w14:paraId="4289A77E" w14:textId="77777777" w:rsidR="00CA24F9" w:rsidRDefault="00CA24F9" w:rsidP="00CA24F9">
      <w:r>
        <w:t xml:space="preserve">      }</w:t>
      </w:r>
    </w:p>
    <w:p w14:paraId="35EB5FB8" w14:textId="77777777" w:rsidR="00CA24F9" w:rsidRDefault="00CA24F9" w:rsidP="00CA24F9">
      <w:r>
        <w:t xml:space="preserve">      </w:t>
      </w:r>
      <w:proofErr w:type="spellStart"/>
      <w:r>
        <w:t>average_waiting_time</w:t>
      </w:r>
      <w:proofErr w:type="spellEnd"/>
      <w:r>
        <w:t xml:space="preserve"> = </w:t>
      </w:r>
      <w:proofErr w:type="spellStart"/>
      <w:r>
        <w:t>wait_time</w:t>
      </w:r>
      <w:proofErr w:type="spellEnd"/>
      <w:r>
        <w:t xml:space="preserve"> / </w:t>
      </w:r>
      <w:proofErr w:type="gramStart"/>
      <w:r>
        <w:t>limit;</w:t>
      </w:r>
      <w:proofErr w:type="gramEnd"/>
    </w:p>
    <w:p w14:paraId="21C3F29B" w14:textId="77777777" w:rsidR="00CA24F9" w:rsidRDefault="00CA24F9" w:rsidP="00CA24F9">
      <w:r>
        <w:t xml:space="preserve">      </w:t>
      </w:r>
      <w:proofErr w:type="spellStart"/>
      <w:r>
        <w:t>average_turnaround_time</w:t>
      </w:r>
      <w:proofErr w:type="spellEnd"/>
      <w:r>
        <w:t xml:space="preserve"> = </w:t>
      </w:r>
      <w:proofErr w:type="spellStart"/>
      <w:r>
        <w:t>turnaround_time</w:t>
      </w:r>
      <w:proofErr w:type="spellEnd"/>
      <w:r>
        <w:t xml:space="preserve"> / </w:t>
      </w:r>
      <w:proofErr w:type="gramStart"/>
      <w:r>
        <w:t>limit;</w:t>
      </w:r>
      <w:proofErr w:type="gramEnd"/>
    </w:p>
    <w:p w14:paraId="753EF933" w14:textId="77777777" w:rsidR="00CA24F9" w:rsidRDefault="00CA24F9" w:rsidP="00CA24F9">
      <w:r>
        <w:t xml:space="preserve">      </w:t>
      </w:r>
      <w:proofErr w:type="gramStart"/>
      <w:r>
        <w:t>printf(</w:t>
      </w:r>
      <w:proofErr w:type="gramEnd"/>
      <w:r>
        <w:t>"\n\</w:t>
      </w:r>
      <w:proofErr w:type="spellStart"/>
      <w:r>
        <w:t>nAverage</w:t>
      </w:r>
      <w:proofErr w:type="spellEnd"/>
      <w:r>
        <w:t xml:space="preserve"> Waiting Time:\</w:t>
      </w:r>
      <w:proofErr w:type="spellStart"/>
      <w:r>
        <w:t>t%lf</w:t>
      </w:r>
      <w:proofErr w:type="spellEnd"/>
      <w:r>
        <w:t xml:space="preserve">\n", </w:t>
      </w:r>
      <w:proofErr w:type="spellStart"/>
      <w:r>
        <w:t>average_waiting_time</w:t>
      </w:r>
      <w:proofErr w:type="spellEnd"/>
      <w:r>
        <w:t>);</w:t>
      </w:r>
    </w:p>
    <w:p w14:paraId="0BEB1204" w14:textId="77777777" w:rsidR="00CA24F9" w:rsidRDefault="00CA24F9" w:rsidP="00CA24F9">
      <w:r>
        <w:t xml:space="preserve">      </w:t>
      </w:r>
      <w:proofErr w:type="gramStart"/>
      <w:r>
        <w:t>printf(</w:t>
      </w:r>
      <w:proofErr w:type="gramEnd"/>
      <w:r>
        <w:t>"Average Turnaround Time:\</w:t>
      </w:r>
      <w:proofErr w:type="spellStart"/>
      <w:r>
        <w:t>t%lf</w:t>
      </w:r>
      <w:proofErr w:type="spellEnd"/>
      <w:r>
        <w:t xml:space="preserve">\n", </w:t>
      </w:r>
      <w:proofErr w:type="spellStart"/>
      <w:r>
        <w:t>average_turnaround_time</w:t>
      </w:r>
      <w:proofErr w:type="spellEnd"/>
      <w:r>
        <w:t>);</w:t>
      </w:r>
    </w:p>
    <w:p w14:paraId="541ED9ED" w14:textId="77777777" w:rsidR="00CA24F9" w:rsidRDefault="00CA24F9" w:rsidP="00CA24F9">
      <w:r>
        <w:t xml:space="preserve">      return </w:t>
      </w:r>
      <w:proofErr w:type="gramStart"/>
      <w:r>
        <w:t>0;</w:t>
      </w:r>
      <w:proofErr w:type="gramEnd"/>
    </w:p>
    <w:p w14:paraId="77F10F72" w14:textId="634B8F5E" w:rsidR="00DC3EB9" w:rsidRDefault="00CA24F9" w:rsidP="00CA24F9">
      <w:r>
        <w:t>}</w:t>
      </w:r>
    </w:p>
    <w:p w14:paraId="51199B54" w14:textId="77777777" w:rsidR="00CA24F9" w:rsidRDefault="00CA24F9" w:rsidP="00CA24F9"/>
    <w:p w14:paraId="64C7E65B" w14:textId="5B6BC962" w:rsidR="00CA24F9" w:rsidRPr="00DC3EB9" w:rsidRDefault="00CA24F9" w:rsidP="00CA24F9">
      <w:r w:rsidRPr="00CA24F9">
        <w:rPr>
          <w:noProof/>
        </w:rPr>
        <w:lastRenderedPageBreak/>
        <w:drawing>
          <wp:inline distT="0" distB="0" distL="0" distR="0" wp14:anchorId="745447E2" wp14:editId="2405EA73">
            <wp:extent cx="6065520" cy="3501283"/>
            <wp:effectExtent l="0" t="0" r="0" b="444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0"/>
                    <a:srcRect t="880"/>
                    <a:stretch/>
                  </pic:blipFill>
                  <pic:spPr bwMode="auto">
                    <a:xfrm>
                      <a:off x="0" y="0"/>
                      <a:ext cx="6067062" cy="3502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A24F9" w:rsidRPr="00DC3EB9" w:rsidSect="00A276F4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9B82B" w14:textId="77777777" w:rsidR="007E6F17" w:rsidRDefault="007E6F17">
      <w:pPr>
        <w:spacing w:after="0" w:line="240" w:lineRule="auto"/>
      </w:pPr>
      <w:r>
        <w:separator/>
      </w:r>
    </w:p>
  </w:endnote>
  <w:endnote w:type="continuationSeparator" w:id="0">
    <w:p w14:paraId="3A8FAEBF" w14:textId="77777777" w:rsidR="007E6F17" w:rsidRDefault="007E6F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A8E20" w14:textId="77777777" w:rsidR="007E6F17" w:rsidRDefault="007E6F17">
      <w:pPr>
        <w:spacing w:after="0" w:line="240" w:lineRule="auto"/>
      </w:pPr>
      <w:r>
        <w:separator/>
      </w:r>
    </w:p>
  </w:footnote>
  <w:footnote w:type="continuationSeparator" w:id="0">
    <w:p w14:paraId="7EE3560B" w14:textId="77777777" w:rsidR="007E6F17" w:rsidRDefault="007E6F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56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627"/>
      <w:gridCol w:w="783"/>
    </w:tblGrid>
    <w:tr w:rsidR="00EB16F7" w14:paraId="021A20FC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584E6079" w14:textId="495E6ABE" w:rsidR="00EB16F7" w:rsidRPr="000139FD" w:rsidRDefault="009E014D" w:rsidP="000139FD">
          <w:pPr>
            <w:pStyle w:val="Header"/>
            <w:rPr>
              <w:b/>
              <w:bCs/>
              <w:sz w:val="20"/>
            </w:rPr>
          </w:pPr>
          <w:r>
            <w:rPr>
              <w:noProof/>
              <w:sz w:val="20"/>
              <w:lang w:val="en-IN" w:eastAsia="en-IN"/>
            </w:rPr>
            <w:drawing>
              <wp:inline distT="0" distB="0" distL="0" distR="0" wp14:anchorId="4631D696" wp14:editId="1DC1AF5C">
                <wp:extent cx="695325" cy="69532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WhatsApp Image 2021-08-20 at 3.37.37 PM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5325" cy="695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DC3EB9" w:rsidRPr="000139FD">
            <w:rPr>
              <w:sz w:val="20"/>
            </w:rPr>
            <w:t xml:space="preserve">                                                         </w:t>
          </w:r>
          <w:r w:rsidR="00DC3EB9">
            <w:rPr>
              <w:sz w:val="20"/>
            </w:rPr>
            <w:t xml:space="preserve">                                             </w:t>
          </w:r>
          <w:r w:rsidR="00DC3EB9" w:rsidRPr="000139FD">
            <w:rPr>
              <w:sz w:val="20"/>
            </w:rPr>
            <w:t xml:space="preserve"> </w:t>
          </w:r>
          <w:sdt>
            <w:sdtPr>
              <w:rPr>
                <w:b/>
                <w:bCs/>
                <w:sz w:val="20"/>
              </w:rPr>
              <w:alias w:val="Title"/>
              <w:id w:val="78735415"/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>
                <w:rPr>
                  <w:b/>
                  <w:bCs/>
                  <w:sz w:val="20"/>
                </w:rPr>
                <w:t xml:space="preserve">     </w:t>
              </w:r>
            </w:sdtContent>
          </w:sdt>
        </w:p>
        <w:p w14:paraId="51D7F160" w14:textId="719CE22E" w:rsidR="00EB16F7" w:rsidRDefault="00DC3EB9" w:rsidP="000139FD">
          <w:pPr>
            <w:pStyle w:val="Header"/>
            <w:jc w:val="center"/>
            <w:rPr>
              <w:b/>
              <w:bCs/>
              <w:sz w:val="20"/>
            </w:rPr>
          </w:pPr>
          <w:r>
            <w:rPr>
              <w:b/>
              <w:bCs/>
              <w:sz w:val="20"/>
            </w:rPr>
            <w:t xml:space="preserve">                                                                                                                                                                      </w:t>
          </w:r>
          <w:r w:rsidR="00187A41">
            <w:rPr>
              <w:b/>
              <w:bCs/>
              <w:sz w:val="20"/>
            </w:rPr>
            <w:t xml:space="preserve">                         2021-22</w:t>
          </w:r>
        </w:p>
        <w:p w14:paraId="6453CD89" w14:textId="77777777" w:rsidR="00EB16F7" w:rsidRPr="000139FD" w:rsidRDefault="007E6F17" w:rsidP="000139FD">
          <w:pPr>
            <w:pStyle w:val="Header"/>
            <w:jc w:val="center"/>
            <w:rPr>
              <w:b/>
              <w:bCs/>
              <w:sz w:val="20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7E00DC8E" w14:textId="385C4E09" w:rsidR="00EB16F7" w:rsidRDefault="00DC3EB9">
          <w:pPr>
            <w:pStyle w:val="Header"/>
            <w:rPr>
              <w:b/>
            </w:rPr>
          </w:pPr>
          <w:r>
            <w:rPr>
              <w:noProof/>
            </w:rPr>
            <w:fldChar w:fldCharType="begin"/>
          </w:r>
          <w:r>
            <w:rPr>
              <w:rFonts w:eastAsiaTheme="minorHAnsi"/>
              <w:noProof/>
              <w:lang w:bidi="ar-SA"/>
            </w:rPr>
            <w:instrText xml:space="preserve"> PAGE  \* roman  \* MERGEFORMAT </w:instrText>
          </w:r>
          <w:r>
            <w:rPr>
              <w:noProof/>
            </w:rPr>
            <w:fldChar w:fldCharType="separate"/>
          </w:r>
          <w:r w:rsidR="00187A41" w:rsidRPr="00187A41">
            <w:rPr>
              <w:noProof/>
            </w:rPr>
            <w:t>iii</w:t>
          </w:r>
          <w:r>
            <w:rPr>
              <w:noProof/>
            </w:rPr>
            <w:fldChar w:fldCharType="end"/>
          </w:r>
        </w:p>
      </w:tc>
    </w:tr>
  </w:tbl>
  <w:p w14:paraId="3F701E84" w14:textId="77777777" w:rsidR="00EB16F7" w:rsidRPr="00A276F4" w:rsidRDefault="007E6F17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D3"/>
    <w:multiLevelType w:val="hybridMultilevel"/>
    <w:tmpl w:val="07220BFC"/>
    <w:lvl w:ilvl="0" w:tplc="1DE41CBE">
      <w:start w:val="1"/>
      <w:numFmt w:val="decimal"/>
      <w:lvlText w:val="%1."/>
      <w:lvlJc w:val="left"/>
    </w:lvl>
    <w:lvl w:ilvl="1" w:tplc="F9D043E6">
      <w:start w:val="1"/>
      <w:numFmt w:val="lowerLetter"/>
      <w:lvlText w:val="%2)"/>
      <w:lvlJc w:val="left"/>
    </w:lvl>
    <w:lvl w:ilvl="2" w:tplc="4D38F288">
      <w:numFmt w:val="decimal"/>
      <w:lvlText w:val=""/>
      <w:lvlJc w:val="left"/>
    </w:lvl>
    <w:lvl w:ilvl="3" w:tplc="EF263BF8">
      <w:numFmt w:val="decimal"/>
      <w:lvlText w:val=""/>
      <w:lvlJc w:val="left"/>
    </w:lvl>
    <w:lvl w:ilvl="4" w:tplc="0FC0B922">
      <w:numFmt w:val="decimal"/>
      <w:lvlText w:val=""/>
      <w:lvlJc w:val="left"/>
    </w:lvl>
    <w:lvl w:ilvl="5" w:tplc="C040CF12">
      <w:numFmt w:val="decimal"/>
      <w:lvlText w:val=""/>
      <w:lvlJc w:val="left"/>
    </w:lvl>
    <w:lvl w:ilvl="6" w:tplc="63AAF706">
      <w:numFmt w:val="decimal"/>
      <w:lvlText w:val=""/>
      <w:lvlJc w:val="left"/>
    </w:lvl>
    <w:lvl w:ilvl="7" w:tplc="2C541FD2">
      <w:numFmt w:val="decimal"/>
      <w:lvlText w:val=""/>
      <w:lvlJc w:val="left"/>
    </w:lvl>
    <w:lvl w:ilvl="8" w:tplc="152CA87A">
      <w:numFmt w:val="decimal"/>
      <w:lvlText w:val=""/>
      <w:lvlJc w:val="left"/>
    </w:lvl>
  </w:abstractNum>
  <w:abstractNum w:abstractNumId="1" w15:restartNumberingAfterBreak="0">
    <w:nsid w:val="00000ECC"/>
    <w:multiLevelType w:val="hybridMultilevel"/>
    <w:tmpl w:val="76806E94"/>
    <w:lvl w:ilvl="0" w:tplc="AA703AF4">
      <w:start w:val="1"/>
      <w:numFmt w:val="bullet"/>
      <w:lvlText w:val="•"/>
      <w:lvlJc w:val="left"/>
    </w:lvl>
    <w:lvl w:ilvl="1" w:tplc="294A77F4">
      <w:numFmt w:val="decimal"/>
      <w:lvlText w:val=""/>
      <w:lvlJc w:val="left"/>
    </w:lvl>
    <w:lvl w:ilvl="2" w:tplc="5A20F5BC">
      <w:numFmt w:val="decimal"/>
      <w:lvlText w:val=""/>
      <w:lvlJc w:val="left"/>
    </w:lvl>
    <w:lvl w:ilvl="3" w:tplc="EEDACD88">
      <w:numFmt w:val="decimal"/>
      <w:lvlText w:val=""/>
      <w:lvlJc w:val="left"/>
    </w:lvl>
    <w:lvl w:ilvl="4" w:tplc="885A772A">
      <w:numFmt w:val="decimal"/>
      <w:lvlText w:val=""/>
      <w:lvlJc w:val="left"/>
    </w:lvl>
    <w:lvl w:ilvl="5" w:tplc="F72E46BC">
      <w:numFmt w:val="decimal"/>
      <w:lvlText w:val=""/>
      <w:lvlJc w:val="left"/>
    </w:lvl>
    <w:lvl w:ilvl="6" w:tplc="0E120390">
      <w:numFmt w:val="decimal"/>
      <w:lvlText w:val=""/>
      <w:lvlJc w:val="left"/>
    </w:lvl>
    <w:lvl w:ilvl="7" w:tplc="2DC08638">
      <w:numFmt w:val="decimal"/>
      <w:lvlText w:val=""/>
      <w:lvlJc w:val="left"/>
    </w:lvl>
    <w:lvl w:ilvl="8" w:tplc="9926D8CA">
      <w:numFmt w:val="decimal"/>
      <w:lvlText w:val=""/>
      <w:lvlJc w:val="left"/>
    </w:lvl>
  </w:abstractNum>
  <w:abstractNum w:abstractNumId="2" w15:restartNumberingAfterBreak="0">
    <w:nsid w:val="00001AF4"/>
    <w:multiLevelType w:val="hybridMultilevel"/>
    <w:tmpl w:val="52587FBC"/>
    <w:lvl w:ilvl="0" w:tplc="D9FC1A46">
      <w:start w:val="1"/>
      <w:numFmt w:val="lowerRoman"/>
      <w:lvlText w:val="%1)"/>
      <w:lvlJc w:val="left"/>
    </w:lvl>
    <w:lvl w:ilvl="1" w:tplc="46EC5FFC">
      <w:numFmt w:val="decimal"/>
      <w:lvlText w:val=""/>
      <w:lvlJc w:val="left"/>
    </w:lvl>
    <w:lvl w:ilvl="2" w:tplc="D056ED48">
      <w:numFmt w:val="decimal"/>
      <w:lvlText w:val=""/>
      <w:lvlJc w:val="left"/>
    </w:lvl>
    <w:lvl w:ilvl="3" w:tplc="8A3C8AEA">
      <w:numFmt w:val="decimal"/>
      <w:lvlText w:val=""/>
      <w:lvlJc w:val="left"/>
    </w:lvl>
    <w:lvl w:ilvl="4" w:tplc="A6A6BAA6">
      <w:numFmt w:val="decimal"/>
      <w:lvlText w:val=""/>
      <w:lvlJc w:val="left"/>
    </w:lvl>
    <w:lvl w:ilvl="5" w:tplc="FF4A6E42">
      <w:numFmt w:val="decimal"/>
      <w:lvlText w:val=""/>
      <w:lvlJc w:val="left"/>
    </w:lvl>
    <w:lvl w:ilvl="6" w:tplc="518A949A">
      <w:numFmt w:val="decimal"/>
      <w:lvlText w:val=""/>
      <w:lvlJc w:val="left"/>
    </w:lvl>
    <w:lvl w:ilvl="7" w:tplc="7FC89876">
      <w:numFmt w:val="decimal"/>
      <w:lvlText w:val=""/>
      <w:lvlJc w:val="left"/>
    </w:lvl>
    <w:lvl w:ilvl="8" w:tplc="7B8401B2">
      <w:numFmt w:val="decimal"/>
      <w:lvlText w:val=""/>
      <w:lvlJc w:val="left"/>
    </w:lvl>
  </w:abstractNum>
  <w:abstractNum w:abstractNumId="3" w15:restartNumberingAfterBreak="0">
    <w:nsid w:val="017049EB"/>
    <w:multiLevelType w:val="hybridMultilevel"/>
    <w:tmpl w:val="DED2B99E"/>
    <w:lvl w:ilvl="0" w:tplc="C3F877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546044B"/>
    <w:multiLevelType w:val="hybridMultilevel"/>
    <w:tmpl w:val="05980D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F02F5"/>
    <w:multiLevelType w:val="hybridMultilevel"/>
    <w:tmpl w:val="21A8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966AF"/>
    <w:multiLevelType w:val="hybridMultilevel"/>
    <w:tmpl w:val="038EB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E0D79"/>
    <w:multiLevelType w:val="hybridMultilevel"/>
    <w:tmpl w:val="19507E8E"/>
    <w:lvl w:ilvl="0" w:tplc="DEA26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4A4A4A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50FFC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55F1D"/>
    <w:multiLevelType w:val="hybridMultilevel"/>
    <w:tmpl w:val="7222E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268D"/>
    <w:multiLevelType w:val="hybridMultilevel"/>
    <w:tmpl w:val="515E1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52EC2"/>
    <w:multiLevelType w:val="hybridMultilevel"/>
    <w:tmpl w:val="8902AF02"/>
    <w:lvl w:ilvl="0" w:tplc="844CF5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4444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8432DA"/>
    <w:multiLevelType w:val="hybridMultilevel"/>
    <w:tmpl w:val="43D015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40018"/>
    <w:multiLevelType w:val="hybridMultilevel"/>
    <w:tmpl w:val="B008B4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6C4E2A"/>
    <w:multiLevelType w:val="hybridMultilevel"/>
    <w:tmpl w:val="EBA6F4B8"/>
    <w:lvl w:ilvl="0" w:tplc="C3F8775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FC20EBFA">
      <w:numFmt w:val="bullet"/>
      <w:lvlText w:val="•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5BB1F3E"/>
    <w:multiLevelType w:val="multilevel"/>
    <w:tmpl w:val="77464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88D6F0B"/>
    <w:multiLevelType w:val="hybridMultilevel"/>
    <w:tmpl w:val="8A2A0206"/>
    <w:lvl w:ilvl="0" w:tplc="40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7" w15:restartNumberingAfterBreak="0">
    <w:nsid w:val="2F202755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4D5E48"/>
    <w:multiLevelType w:val="hybridMultilevel"/>
    <w:tmpl w:val="96C46882"/>
    <w:lvl w:ilvl="0" w:tplc="D206E66C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DD8800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57EBA"/>
    <w:multiLevelType w:val="multilevel"/>
    <w:tmpl w:val="8C60AD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EC84C22"/>
    <w:multiLevelType w:val="multilevel"/>
    <w:tmpl w:val="DD82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4CC019F"/>
    <w:multiLevelType w:val="hybridMultilevel"/>
    <w:tmpl w:val="AD260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1B3A53"/>
    <w:multiLevelType w:val="hybridMultilevel"/>
    <w:tmpl w:val="9A9489E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3D6DE0"/>
    <w:multiLevelType w:val="hybridMultilevel"/>
    <w:tmpl w:val="E19E05EE"/>
    <w:lvl w:ilvl="0" w:tplc="ADB8F80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9A3DCB"/>
    <w:multiLevelType w:val="hybridMultilevel"/>
    <w:tmpl w:val="8C10B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22B66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7E3B47"/>
    <w:multiLevelType w:val="multilevel"/>
    <w:tmpl w:val="9FAA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4544F3"/>
    <w:multiLevelType w:val="multilevel"/>
    <w:tmpl w:val="DA20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357179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1A3B22"/>
    <w:multiLevelType w:val="hybridMultilevel"/>
    <w:tmpl w:val="932EF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46353E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DA6A7B"/>
    <w:multiLevelType w:val="multilevel"/>
    <w:tmpl w:val="68948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6718FD"/>
    <w:multiLevelType w:val="hybridMultilevel"/>
    <w:tmpl w:val="25E08CA8"/>
    <w:lvl w:ilvl="0" w:tplc="242C35A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2" w15:restartNumberingAfterBreak="0">
    <w:nsid w:val="72D77C88"/>
    <w:multiLevelType w:val="hybridMultilevel"/>
    <w:tmpl w:val="425E7F98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47794"/>
    <w:multiLevelType w:val="hybridMultilevel"/>
    <w:tmpl w:val="092C1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FCE37C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9628D2"/>
    <w:multiLevelType w:val="hybridMultilevel"/>
    <w:tmpl w:val="96525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5" w15:restartNumberingAfterBreak="0">
    <w:nsid w:val="7DE9252C"/>
    <w:multiLevelType w:val="hybridMultilevel"/>
    <w:tmpl w:val="A560D5D0"/>
    <w:lvl w:ilvl="0" w:tplc="2E9C73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9"/>
  </w:num>
  <w:num w:numId="3">
    <w:abstractNumId w:val="34"/>
  </w:num>
  <w:num w:numId="4">
    <w:abstractNumId w:val="14"/>
  </w:num>
  <w:num w:numId="5">
    <w:abstractNumId w:val="3"/>
  </w:num>
  <w:num w:numId="6">
    <w:abstractNumId w:val="35"/>
  </w:num>
  <w:num w:numId="7">
    <w:abstractNumId w:val="21"/>
  </w:num>
  <w:num w:numId="8">
    <w:abstractNumId w:val="18"/>
  </w:num>
  <w:num w:numId="9">
    <w:abstractNumId w:val="5"/>
  </w:num>
  <w:num w:numId="10">
    <w:abstractNumId w:val="0"/>
  </w:num>
  <w:num w:numId="11">
    <w:abstractNumId w:val="32"/>
  </w:num>
  <w:num w:numId="12">
    <w:abstractNumId w:val="6"/>
  </w:num>
  <w:num w:numId="13">
    <w:abstractNumId w:val="31"/>
  </w:num>
  <w:num w:numId="14">
    <w:abstractNumId w:val="20"/>
    <w:lvlOverride w:ilvl="0">
      <w:lvl w:ilvl="0">
        <w:numFmt w:val="lowerLetter"/>
        <w:lvlText w:val="%1."/>
        <w:lvlJc w:val="left"/>
      </w:lvl>
    </w:lvlOverride>
  </w:num>
  <w:num w:numId="15">
    <w:abstractNumId w:val="27"/>
    <w:lvlOverride w:ilvl="0">
      <w:lvl w:ilvl="0">
        <w:numFmt w:val="lowerLetter"/>
        <w:lvlText w:val="%1."/>
        <w:lvlJc w:val="left"/>
      </w:lvl>
    </w:lvlOverride>
  </w:num>
  <w:num w:numId="16">
    <w:abstractNumId w:val="26"/>
    <w:lvlOverride w:ilvl="0">
      <w:lvl w:ilvl="0">
        <w:numFmt w:val="lowerLetter"/>
        <w:lvlText w:val="%1."/>
        <w:lvlJc w:val="left"/>
      </w:lvl>
    </w:lvlOverride>
  </w:num>
  <w:num w:numId="17">
    <w:abstractNumId w:val="30"/>
    <w:lvlOverride w:ilvl="0">
      <w:lvl w:ilvl="0">
        <w:numFmt w:val="lowerLetter"/>
        <w:lvlText w:val="%1."/>
        <w:lvlJc w:val="left"/>
      </w:lvl>
    </w:lvlOverride>
  </w:num>
  <w:num w:numId="18">
    <w:abstractNumId w:val="15"/>
    <w:lvlOverride w:ilvl="0">
      <w:lvl w:ilvl="0">
        <w:numFmt w:val="lowerLetter"/>
        <w:lvlText w:val="%1."/>
        <w:lvlJc w:val="left"/>
      </w:lvl>
    </w:lvlOverride>
  </w:num>
  <w:num w:numId="19">
    <w:abstractNumId w:val="7"/>
  </w:num>
  <w:num w:numId="20">
    <w:abstractNumId w:val="11"/>
  </w:num>
  <w:num w:numId="21">
    <w:abstractNumId w:val="2"/>
  </w:num>
  <w:num w:numId="22">
    <w:abstractNumId w:val="1"/>
  </w:num>
  <w:num w:numId="23">
    <w:abstractNumId w:val="9"/>
  </w:num>
  <w:num w:numId="24">
    <w:abstractNumId w:val="16"/>
  </w:num>
  <w:num w:numId="25">
    <w:abstractNumId w:val="23"/>
  </w:num>
  <w:num w:numId="26">
    <w:abstractNumId w:val="4"/>
  </w:num>
  <w:num w:numId="27">
    <w:abstractNumId w:val="24"/>
  </w:num>
  <w:num w:numId="28">
    <w:abstractNumId w:val="10"/>
  </w:num>
  <w:num w:numId="29">
    <w:abstractNumId w:val="19"/>
  </w:num>
  <w:num w:numId="30">
    <w:abstractNumId w:val="28"/>
  </w:num>
  <w:num w:numId="31">
    <w:abstractNumId w:val="13"/>
  </w:num>
  <w:num w:numId="32">
    <w:abstractNumId w:val="8"/>
  </w:num>
  <w:num w:numId="33">
    <w:abstractNumId w:val="17"/>
  </w:num>
  <w:num w:numId="34">
    <w:abstractNumId w:val="22"/>
  </w:num>
  <w:num w:numId="35">
    <w:abstractNumId w:val="12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TA2MzYxMTYzNzZX0lEKTi0uzszPAykwrAUAT5FG1CwAAAA="/>
  </w:docVars>
  <w:rsids>
    <w:rsidRoot w:val="00042D43"/>
    <w:rsid w:val="00042D43"/>
    <w:rsid w:val="00146755"/>
    <w:rsid w:val="00187A41"/>
    <w:rsid w:val="00212EC5"/>
    <w:rsid w:val="003F2CC6"/>
    <w:rsid w:val="004613B1"/>
    <w:rsid w:val="00533289"/>
    <w:rsid w:val="00665081"/>
    <w:rsid w:val="00777CCF"/>
    <w:rsid w:val="007E6F17"/>
    <w:rsid w:val="00821009"/>
    <w:rsid w:val="008B0E09"/>
    <w:rsid w:val="0097051B"/>
    <w:rsid w:val="009E014D"/>
    <w:rsid w:val="00AA2BC5"/>
    <w:rsid w:val="00B6463B"/>
    <w:rsid w:val="00CA24F9"/>
    <w:rsid w:val="00D20D2A"/>
    <w:rsid w:val="00DA14C7"/>
    <w:rsid w:val="00DC3EB9"/>
    <w:rsid w:val="00EA1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39B17"/>
  <w15:chartTrackingRefBased/>
  <w15:docId w15:val="{6B901764-48E2-4771-9B49-C947191B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43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042D43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D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D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042D43"/>
    <w:rPr>
      <w:rFonts w:ascii="Times New Roman" w:eastAsia="Times New Roman" w:hAnsi="Times New Roman" w:cs="Times New Roman"/>
      <w:sz w:val="3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43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4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43"/>
    <w:rPr>
      <w:lang w:val="en-US"/>
    </w:rPr>
  </w:style>
  <w:style w:type="paragraph" w:styleId="ListParagraph">
    <w:name w:val="List Paragraph"/>
    <w:basedOn w:val="Normal"/>
    <w:uiPriority w:val="34"/>
    <w:qFormat/>
    <w:rsid w:val="00042D43"/>
    <w:pPr>
      <w:ind w:left="720"/>
      <w:contextualSpacing/>
    </w:pPr>
  </w:style>
  <w:style w:type="table" w:styleId="TableGrid">
    <w:name w:val="Table Grid"/>
    <w:basedOn w:val="TableNormal"/>
    <w:uiPriority w:val="59"/>
    <w:rsid w:val="00042D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042D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D43"/>
    <w:rPr>
      <w:rFonts w:ascii="Calibri" w:eastAsia="Times New Roman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D43"/>
    <w:rPr>
      <w:color w:val="0000FF"/>
      <w:u w:val="single"/>
    </w:rPr>
  </w:style>
  <w:style w:type="character" w:customStyle="1" w:styleId="collapseomatic">
    <w:name w:val="collapseomatic"/>
    <w:basedOn w:val="DefaultParagraphFont"/>
    <w:rsid w:val="00042D43"/>
  </w:style>
  <w:style w:type="paragraph" w:customStyle="1" w:styleId="pq">
    <w:name w:val="p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cq">
    <w:name w:val="mc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ques">
    <w:name w:val="ques"/>
    <w:basedOn w:val="DefaultParagraphFont"/>
    <w:rsid w:val="00042D43"/>
  </w:style>
  <w:style w:type="paragraph" w:customStyle="1" w:styleId="options">
    <w:name w:val="options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view">
    <w:name w:val="view"/>
    <w:basedOn w:val="DefaultParagraphFont"/>
    <w:rsid w:val="00042D43"/>
  </w:style>
  <w:style w:type="character" w:styleId="Strong">
    <w:name w:val="Strong"/>
    <w:basedOn w:val="DefaultParagraphFont"/>
    <w:uiPriority w:val="22"/>
    <w:qFormat/>
    <w:rsid w:val="00042D43"/>
    <w:rPr>
      <w:b/>
      <w:bCs/>
    </w:rPr>
  </w:style>
  <w:style w:type="character" w:styleId="Emphasis">
    <w:name w:val="Emphasis"/>
    <w:basedOn w:val="DefaultParagraphFont"/>
    <w:uiPriority w:val="20"/>
    <w:qFormat/>
    <w:rsid w:val="00042D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4tutorials.com/shortest-job-first-scheduling-sjf-process-scheduling-in-operating-system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4tutorials.com/round-robin-process-scheduling-algorithm-in-operating-system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766</Words>
  <Characters>4367</Characters>
  <Application>Microsoft Office Word</Application>
  <DocSecurity>0</DocSecurity>
  <Lines>36</Lines>
  <Paragraphs>10</Paragraphs>
  <ScaleCrop>false</ScaleCrop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harma</dc:creator>
  <cp:keywords/>
  <dc:description/>
  <cp:lastModifiedBy>namit19csu185</cp:lastModifiedBy>
  <cp:revision>13</cp:revision>
  <dcterms:created xsi:type="dcterms:W3CDTF">2021-07-20T01:56:00Z</dcterms:created>
  <dcterms:modified xsi:type="dcterms:W3CDTF">2021-09-29T03:08:00Z</dcterms:modified>
</cp:coreProperties>
</file>